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DE0096" w:rsidP="009344FF">
      <w:r w:rsidRPr="00DE0096">
        <w:t>my editorial decision is to publish this paper.</w:t>
      </w:r>
      <w:bookmarkStart w:id="0" w:name="_GoBack"/>
      <w:bookmarkEnd w:id="0"/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DE0096" w:rsidRPr="00DE0096" w:rsidRDefault="00DE0096" w:rsidP="00DE0096">
      <w:proofErr w:type="spellStart"/>
      <w:r w:rsidRPr="00DE0096">
        <w:t>Dr.</w:t>
      </w:r>
      <w:proofErr w:type="spellEnd"/>
      <w:r w:rsidRPr="00DE0096">
        <w:t xml:space="preserve"> Marco </w:t>
      </w:r>
      <w:proofErr w:type="spellStart"/>
      <w:r w:rsidRPr="00DE0096">
        <w:t>Muscettola</w:t>
      </w:r>
      <w:proofErr w:type="spellEnd"/>
      <w:r w:rsidRPr="00DE0096">
        <w:t xml:space="preserve">, </w:t>
      </w:r>
      <w:r w:rsidRPr="00DE0096">
        <w:t>Banco Bpm, Italy</w:t>
      </w:r>
    </w:p>
    <w:sectPr w:rsidR="00DE0096" w:rsidRPr="00DE009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zNLU0srSwsDS1NDdX0lEKTi0uzszPAykwrAUA4WMGaywAAAA="/>
  </w:docVars>
  <w:rsids>
    <w:rsidRoot w:val="00A72896"/>
    <w:rsid w:val="002C0B2C"/>
    <w:rsid w:val="009344FF"/>
    <w:rsid w:val="009F328F"/>
    <w:rsid w:val="00A72896"/>
    <w:rsid w:val="00DE00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3D305B"/>
  <w15:docId w15:val="{6DBB7C34-3FDA-4E73-8DB6-A35520260F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</Words>
  <Characters>105</Characters>
  <Application>Microsoft Office Word</Application>
  <DocSecurity>0</DocSecurity>
  <Lines>1</Lines>
  <Paragraphs>1</Paragraphs>
  <ScaleCrop>false</ScaleCrop>
  <Company/>
  <LinksUpToDate>false</LinksUpToDate>
  <CharactersWithSpaces>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6-17T06:40:00Z</dcterms:modified>
</cp:coreProperties>
</file>